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rPr>
          <w:bCs/>
          <w:b/>
        </w:rPr>
        <w:t xml:space="preserve">Mr. John M. Smith</w:t>
      </w:r>
      <w:r>
        <w:br/>
      </w:r>
      <w:r>
        <w:t xml:space="preserve">123 Main Street</w:t>
      </w:r>
      <w:r>
        <w:br/>
      </w:r>
      <w:r>
        <w:t xml:space="preserve">Johannesburg, South Africa</w:t>
      </w:r>
      <w:r>
        <w:br/>
      </w:r>
      <w:r>
        <w:t xml:space="preserve">Email: john.smith@example.com</w:t>
      </w:r>
      <w:r>
        <w:br/>
      </w:r>
      <w:r>
        <w:t xml:space="preserve">Phone: +27 12 345 6789</w:t>
      </w:r>
    </w:p>
    <w:p>
      <w:pPr>
        <w:pStyle w:val="BodyText"/>
      </w:pPr>
      <w:r>
        <w:rPr>
          <w:bCs/>
          <w:b/>
        </w:rPr>
        <w:t xml:space="preserve">Dr. Sarah K. Ntuli</w:t>
      </w:r>
      <w:r>
        <w:br/>
      </w:r>
      <w:r>
        <w:t xml:space="preserve">Head of Ophthalmology Department</w:t>
      </w:r>
      <w:r>
        <w:br/>
      </w:r>
      <w:r>
        <w:t xml:space="preserve">Johannesburg Eye Hospital</w:t>
      </w:r>
      <w:r>
        <w:br/>
      </w:r>
      <w:r>
        <w:t xml:space="preserve">456 Victoria Road</w:t>
      </w:r>
      <w:r>
        <w:br/>
      </w:r>
      <w:r>
        <w:t xml:space="preserve">Johannesburg, South Africa</w:t>
      </w:r>
    </w:p>
    <w:p>
      <w:pPr>
        <w:pStyle w:val="BodyText"/>
      </w:pPr>
      <w:r>
        <w:t xml:space="preserve">Date: April 5, 2024</w:t>
      </w:r>
    </w:p>
    <w:bookmarkStart w:id="20" w:name="Xdb42eabce6fb7013a0c9eb7ba714c6bc950123d"/>
    <w:p>
      <w:pPr>
        <w:pStyle w:val="Heading2"/>
      </w:pPr>
      <w:r>
        <w:t xml:space="preserve">Cover Letter for Ophthalmologist Position in South Africa Johannesburg</w:t>
      </w:r>
    </w:p>
    <w:p>
      <w:pPr>
        <w:pStyle w:val="FirstParagraph"/>
      </w:pPr>
      <w:r>
        <w:t xml:space="preserve">Dear Dr. Ntuli,</w:t>
      </w:r>
    </w:p>
    <w:p>
      <w:pPr>
        <w:pStyle w:val="BodyText"/>
      </w:pPr>
      <w:r>
        <w:t xml:space="preserve">I am writing to express my enthusiastic interest in the Ophthalmologist position at Johannesburg Eye Hospital, a leading institution in South Africa Johannesburg. As a dedicated and skilled ophthalmologist with over a decade of clinical experience, I am eager to contribute my expertise to further advance the hospital’s mission of providing exceptional eye care services to patients across diverse communities in South Africa.</w:t>
      </w:r>
    </w:p>
    <w:p>
      <w:pPr>
        <w:pStyle w:val="BodyText"/>
      </w:pPr>
      <w:r>
        <w:t xml:space="preserve">My journey as an Ophthalmologist began with a degree in Medicine and Surgery from the University of Cape Town, followed by specialized training at St. Luke’s Eye Hospital in Durban. Over the years, I have honed my skills in a wide range of ophthalmic procedures, including cataract surgery, glaucoma management, and pediatric ophthalmology. My work has been deeply rooted in South Africa Johannesburg’s healthcare landscape, where I have served at the Johannesburg General Hospital and as a consultant at the Soweto Eye Care Center. These experiences have equipped me with a nuanced understanding of the unique challenges and opportunities in delivering eye care to a population with varying socioeconomic needs.</w:t>
      </w:r>
    </w:p>
    <w:p>
      <w:pPr>
        <w:pStyle w:val="BodyText"/>
      </w:pPr>
      <w:r>
        <w:t xml:space="preserve">What sets me apart as an Ophthalmologist is my commitment to both clinical excellence and patient-centered care. In South Africa Johannesburg, I have consistently prioritized building trust with patients by educating them about their conditions, tailoring treatment plans to individual needs, and advocating for accessible healthcare solutions. For instance, during my tenure at the Soweto Eye Care Center, I led a community outreach program that provided free eye screenings and early intervention services to over 500 patients in underserved areas. This initiative not only improved health outcomes but also underscored the importance of bridging gaps in healthcare access—a value I align with deeply.</w:t>
      </w:r>
    </w:p>
    <w:p>
      <w:pPr>
        <w:pStyle w:val="BodyText"/>
      </w:pPr>
      <w:r>
        <w:t xml:space="preserve">South Africa Johannesburg is a vibrant city with a growing demand for specialized medical services, and I am particularly drawn to the opportunity to work at Johannesburg Eye Hospital, which is renowned for its cutting-edge facilities and commitment to innovation. The hospital’s focus on integrating advanced technologies such as AI-driven diagnostics and telemedicine resonates with my vision of modernizing ophthalmic care. I am also inspired by the institution’s emphasis on training future ophthalmologists, a cause I have passionately supported through mentorship programs at previous roles.</w:t>
      </w:r>
    </w:p>
    <w:p>
      <w:pPr>
        <w:pStyle w:val="BodyText"/>
      </w:pPr>
      <w:r>
        <w:t xml:space="preserve">My professional achievements include publishing research on the prevalence of diabetic retinopathy in South African populations, which was featured in the *South African Journal of Ophthalmology*. Additionally, I have presented at national and international conferences, including the 2023 African Ophthalmological Congress in Durban, where I shared insights on improving early detection of ocular diseases. These contributions reflect my dedication to advancing the field of ophthalmology and addressing public health challenges specific to South Africa Johannesburg.</w:t>
      </w:r>
    </w:p>
    <w:p>
      <w:pPr>
        <w:pStyle w:val="BodyText"/>
      </w:pPr>
      <w:r>
        <w:t xml:space="preserve">What excites me most about this opportunity is the chance to collaborate with a team of like-minded professionals who share a passion for transforming lives through vision care. I am particularly interested in contributing to Johannesburg Eye Hospital’s initiatives aimed at reducing preventable blindness and expanding services in rural areas. My experience working in multidisciplinary teams, combined with my ability to adapt to dynamic healthcare environments, ensures that I can seamlessly integrate into your department while driving impactful outcomes.</w:t>
      </w:r>
    </w:p>
    <w:p>
      <w:pPr>
        <w:pStyle w:val="BodyText"/>
      </w:pPr>
      <w:r>
        <w:t xml:space="preserve">As an Ophthalmologist with a strong foundation in both clinical practice and community engagement, I am confident that my skills and values align perfectly with the goals of Johannesburg Eye Hospital. I would be honored to bring my expertise to your team, where I can contribute to the continued excellence of eye care in South Africa Johannesburg. I welcome the opportunity to discuss how my background and vision for patient care can align with your institution’s priorities.</w:t>
      </w:r>
    </w:p>
    <w:p>
      <w:pPr>
        <w:pStyle w:val="BodyText"/>
      </w:pPr>
      <w:r>
        <w:t xml:space="preserve">Thank you for considering my application. I look forward to the possibility of contributing to the future of ophthalmic care in South Africa Johannesburg and am available at your earliest convenience for an interview.</w:t>
      </w:r>
    </w:p>
    <w:p>
      <w:pPr>
        <w:pStyle w:val="BodyText"/>
      </w:pPr>
      <w:r>
        <w:t xml:space="preserve">Sincerely,</w:t>
      </w:r>
      <w:r>
        <w:br/>
      </w:r>
      <w:r>
        <w:rPr>
          <w:bCs/>
          <w:b/>
        </w:rPr>
        <w:t xml:space="preserve">Mr. John M. Smith</w:t>
      </w:r>
      <w:r>
        <w:br/>
      </w:r>
      <w:r>
        <w:t xml:space="preserve">Ophthalmologist</w:t>
      </w:r>
      <w:r>
        <w:br/>
      </w:r>
      <w:r>
        <w:t xml:space="preserve">Email: john.smith@example.com</w:t>
      </w:r>
      <w:r>
        <w:br/>
      </w:r>
      <w:r>
        <w:t xml:space="preserve">Phone: +27 12 345 678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South Africa Johannesburg</dc:title>
  <dc:creator/>
  <cp:keywords/>
  <dcterms:created xsi:type="dcterms:W3CDTF">2026-07-24T18:53:30Z</dcterms:created>
  <dcterms:modified xsi:type="dcterms:W3CDTF">2026-07-24T18:53:30Z</dcterms:modified>
</cp:coreProperties>
</file>

<file path=docProps/custom.xml><?xml version="1.0" encoding="utf-8"?>
<Properties xmlns="http://schemas.openxmlformats.org/officeDocument/2006/custom-properties" xmlns:vt="http://schemas.openxmlformats.org/officeDocument/2006/docPropsVTypes"/>
</file>